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78C82339" w:rsidR="00086656" w:rsidRDefault="00257FC7" w:rsidP="00086656">
      <w:pPr>
        <w:pStyle w:val="Title"/>
      </w:pPr>
      <w:bookmarkStart w:id="0" w:name="_GoBack"/>
      <w:bookmarkEnd w:id="0"/>
      <w:r>
        <w:t>Following your school map</w:t>
      </w:r>
    </w:p>
    <w:p w14:paraId="108DAA4A" w14:textId="507D4054" w:rsidR="008044FA" w:rsidRDefault="00F23EAA" w:rsidP="008044FA">
      <w:pPr>
        <w:pStyle w:val="Heading3"/>
      </w:pPr>
      <w:r>
        <w:t>Method</w:t>
      </w:r>
    </w:p>
    <w:p w14:paraId="0760F7E3" w14:textId="43C53AE0" w:rsidR="007A4C1A" w:rsidRDefault="00257FC7" w:rsidP="00F23EAA">
      <w:pPr>
        <w:rPr>
          <w:lang w:eastAsia="zh-CN"/>
        </w:rPr>
      </w:pPr>
      <w:r>
        <w:rPr>
          <w:lang w:eastAsia="zh-CN"/>
        </w:rPr>
        <w:t xml:space="preserve">Each student requires a copy of the school map. </w:t>
      </w:r>
    </w:p>
    <w:p w14:paraId="007084C9" w14:textId="32AF147A" w:rsidR="00257FC7" w:rsidRDefault="00257FC7" w:rsidP="00257FC7">
      <w:pPr>
        <w:pStyle w:val="ListParagraph"/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 xml:space="preserve">Locate your current position and use a highlighter to mark this spot. </w:t>
      </w:r>
    </w:p>
    <w:p w14:paraId="2F6BF77F" w14:textId="1D6248C3" w:rsidR="00257FC7" w:rsidRDefault="00257FC7" w:rsidP="00257FC7">
      <w:pPr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3BACC65F" wp14:editId="0E1BA632">
            <wp:extent cx="2921329" cy="2921329"/>
            <wp:effectExtent l="0" t="0" r="0" b="0"/>
            <wp:docPr id="2" name="Picture 2" descr="This is an image of a compass, showing N, S, E, W, NE, NW, SE and SW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mpass clipart. Free download transparent .PNG | Creazilla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5911" cy="2925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CDC94" w14:textId="10FD3FA8" w:rsidR="004B420A" w:rsidRDefault="004B420A" w:rsidP="00257FC7">
      <w:pPr>
        <w:rPr>
          <w:lang w:eastAsia="zh-CN"/>
        </w:rPr>
      </w:pPr>
      <w:r>
        <w:rPr>
          <w:lang w:eastAsia="zh-CN"/>
        </w:rPr>
        <w:t xml:space="preserve">For tasks 2 – 5, you will need to use directions North, South, East and West. </w:t>
      </w:r>
    </w:p>
    <w:p w14:paraId="06E30B7A" w14:textId="26F151D3" w:rsidR="00257FC7" w:rsidRDefault="00257FC7" w:rsidP="00257FC7">
      <w:pPr>
        <w:rPr>
          <w:lang w:eastAsia="zh-CN"/>
        </w:rPr>
      </w:pPr>
      <w:r>
        <w:rPr>
          <w:lang w:eastAsia="zh-CN"/>
        </w:rPr>
        <w:t xml:space="preserve">If the direction is diagonal, you can use North-East, North-West, South-East or South-West. </w:t>
      </w:r>
    </w:p>
    <w:p w14:paraId="6A3FF536" w14:textId="773589DF" w:rsidR="00257FC7" w:rsidRDefault="00257FC7" w:rsidP="00257FC7">
      <w:pPr>
        <w:pStyle w:val="ListParagraph"/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Mark the location of the school entrance (gates). What direction do you need to walk to get to the school entrance?</w:t>
      </w:r>
    </w:p>
    <w:p w14:paraId="5BF719BC" w14:textId="77777777" w:rsidR="00257FC7" w:rsidRDefault="00257FC7" w:rsidP="00257FC7">
      <w:pPr>
        <w:pStyle w:val="ListParagraph"/>
        <w:ind w:left="652"/>
        <w:rPr>
          <w:lang w:eastAsia="zh-CN"/>
        </w:rPr>
      </w:pPr>
    </w:p>
    <w:p w14:paraId="73329971" w14:textId="7A6FDBF1" w:rsidR="00257FC7" w:rsidRDefault="00257FC7" w:rsidP="00257FC7">
      <w:pPr>
        <w:pStyle w:val="ListParagraph"/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Mark the location of the toilets. What direction do you need to walk to get to the toilets?</w:t>
      </w:r>
    </w:p>
    <w:p w14:paraId="5E05A592" w14:textId="77777777" w:rsidR="00257FC7" w:rsidRDefault="00257FC7" w:rsidP="00257FC7">
      <w:pPr>
        <w:pStyle w:val="ListParagraph"/>
        <w:rPr>
          <w:lang w:eastAsia="zh-CN"/>
        </w:rPr>
      </w:pPr>
    </w:p>
    <w:p w14:paraId="3055936E" w14:textId="47224E01" w:rsidR="00257FC7" w:rsidRDefault="00257FC7" w:rsidP="00257FC7">
      <w:pPr>
        <w:pStyle w:val="ListParagraph"/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Mark the location of the canteen. What direction do you need to walk to get to the canteen?</w:t>
      </w:r>
    </w:p>
    <w:p w14:paraId="3C053E0E" w14:textId="77777777" w:rsidR="00257FC7" w:rsidRDefault="00257FC7" w:rsidP="00257FC7">
      <w:pPr>
        <w:pStyle w:val="ListParagraph"/>
        <w:rPr>
          <w:lang w:eastAsia="zh-CN"/>
        </w:rPr>
      </w:pPr>
    </w:p>
    <w:p w14:paraId="0A17542F" w14:textId="27567CFF" w:rsidR="00257FC7" w:rsidRDefault="00257FC7" w:rsidP="00257FC7">
      <w:pPr>
        <w:pStyle w:val="ListParagraph"/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Mark the location of the school library. What direction do you need to walk to get to the library?</w:t>
      </w:r>
    </w:p>
    <w:p w14:paraId="76F818C0" w14:textId="308A46A7" w:rsidR="00C50811" w:rsidRDefault="00257FC7" w:rsidP="00F23EAA">
      <w:pPr>
        <w:pStyle w:val="Heading4"/>
        <w:rPr>
          <w:lang w:eastAsia="zh-CN"/>
        </w:rPr>
      </w:pPr>
      <w:r>
        <w:rPr>
          <w:lang w:eastAsia="zh-CN"/>
        </w:rPr>
        <w:lastRenderedPageBreak/>
        <w:t>Extension activities</w:t>
      </w:r>
    </w:p>
    <w:p w14:paraId="10E5086C" w14:textId="0FEBDA91" w:rsidR="00257FC7" w:rsidRPr="00D46957" w:rsidRDefault="00257FC7" w:rsidP="00257FC7">
      <w:pPr>
        <w:pStyle w:val="ListBullet"/>
      </w:pPr>
      <w:r>
        <w:t xml:space="preserve">Using the map of your school, find all of the locations of first aid kits around the school. </w:t>
      </w:r>
    </w:p>
    <w:p w14:paraId="796F0505" w14:textId="09FC74BC" w:rsidR="00257FC7" w:rsidRPr="00D46957" w:rsidRDefault="00257FC7" w:rsidP="00257FC7">
      <w:pPr>
        <w:pStyle w:val="ListBullet"/>
      </w:pPr>
      <w:r>
        <w:t xml:space="preserve">Select 5 rooms around the school that you are familiar with. Where is the closest first aid kit if you needed to find one in an </w:t>
      </w:r>
      <w:r w:rsidR="005E6062">
        <w:t>emergency?</w:t>
      </w:r>
      <w:r>
        <w:t xml:space="preserve"> </w:t>
      </w:r>
    </w:p>
    <w:sectPr w:rsidR="00257FC7" w:rsidRPr="00D46957" w:rsidSect="001A7A7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7D8ECF" w14:textId="77777777" w:rsidR="009009D0" w:rsidRDefault="009009D0">
      <w:r>
        <w:separator/>
      </w:r>
    </w:p>
    <w:p w14:paraId="7EDC5A96" w14:textId="77777777" w:rsidR="009009D0" w:rsidRDefault="009009D0"/>
  </w:endnote>
  <w:endnote w:type="continuationSeparator" w:id="0">
    <w:p w14:paraId="28B2D066" w14:textId="77777777" w:rsidR="009009D0" w:rsidRDefault="009009D0">
      <w:r>
        <w:continuationSeparator/>
      </w:r>
    </w:p>
    <w:p w14:paraId="6EF19D16" w14:textId="77777777" w:rsidR="009009D0" w:rsidRDefault="009009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0E57A5C5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8354F1">
      <w:rPr>
        <w:noProof/>
      </w:rPr>
      <w:t>2</w:t>
    </w:r>
    <w:r w:rsidRPr="002810D3">
      <w:fldChar w:fldCharType="end"/>
    </w:r>
    <w:r w:rsidRPr="002810D3">
      <w:tab/>
    </w:r>
    <w:r w:rsidR="008D102D">
      <w:t xml:space="preserve">P1: </w:t>
    </w:r>
    <w:r w:rsidR="008E1543">
      <w:t>Following your school ma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49D3F43E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B64E39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3" name="Picture 3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2DCAFC" w14:textId="77777777" w:rsidR="009009D0" w:rsidRDefault="009009D0">
      <w:r>
        <w:separator/>
      </w:r>
    </w:p>
    <w:p w14:paraId="2FD0D188" w14:textId="77777777" w:rsidR="009009D0" w:rsidRDefault="009009D0"/>
  </w:footnote>
  <w:footnote w:type="continuationSeparator" w:id="0">
    <w:p w14:paraId="07010386" w14:textId="77777777" w:rsidR="009009D0" w:rsidRDefault="009009D0">
      <w:r>
        <w:continuationSeparator/>
      </w:r>
    </w:p>
    <w:p w14:paraId="4CF0D484" w14:textId="77777777" w:rsidR="009009D0" w:rsidRDefault="009009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D27F43" w14:textId="77777777" w:rsidR="008354F1" w:rsidRDefault="008354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17F17F" w14:textId="77777777" w:rsidR="008354F1" w:rsidRDefault="008354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0" o:spid="_x0000_i1026" type="#_x0000_t75" style="width:1026pt;height:684pt;visibility:visible;mso-wrap-style:square" o:bullet="t">
        <v:imagedata r:id="rId1" o:title="" croptop="36361f" cropbottom="28022f" cropleft="30317f" cropright="31632f"/>
      </v:shape>
    </w:pict>
  </w:numPicBullet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6291C2F"/>
    <w:multiLevelType w:val="hybridMultilevel"/>
    <w:tmpl w:val="E17A9676"/>
    <w:lvl w:ilvl="0" w:tplc="1FBA89FA"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637C4E50"/>
    <w:multiLevelType w:val="hybridMultilevel"/>
    <w:tmpl w:val="AD482ADE"/>
    <w:lvl w:ilvl="0" w:tplc="4D004DF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F523D2"/>
    <w:multiLevelType w:val="hybridMultilevel"/>
    <w:tmpl w:val="D250E302"/>
    <w:lvl w:ilvl="0" w:tplc="5F12A5F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50D9E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CDE536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AA2B38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B2CB83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F24C9E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AE2930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B8C1AD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B90076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5"/>
  </w:num>
  <w:num w:numId="2">
    <w:abstractNumId w:val="12"/>
  </w:num>
  <w:num w:numId="3">
    <w:abstractNumId w:val="17"/>
  </w:num>
  <w:num w:numId="4">
    <w:abstractNumId w:val="19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0"/>
  </w:num>
  <w:num w:numId="8">
    <w:abstractNumId w:val="10"/>
  </w:num>
  <w:num w:numId="9">
    <w:abstractNumId w:val="16"/>
  </w:num>
  <w:num w:numId="10">
    <w:abstractNumId w:val="9"/>
  </w:num>
  <w:num w:numId="11">
    <w:abstractNumId w:val="14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3"/>
  </w:num>
  <w:num w:numId="22">
    <w:abstractNumId w:val="18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5"/>
  </w:num>
  <w:num w:numId="32">
    <w:abstractNumId w:val="23"/>
  </w:num>
  <w:num w:numId="33">
    <w:abstractNumId w:val="17"/>
  </w:num>
  <w:num w:numId="34">
    <w:abstractNumId w:val="19"/>
  </w:num>
  <w:num w:numId="35">
    <w:abstractNumId w:val="13"/>
  </w:num>
  <w:num w:numId="36">
    <w:abstractNumId w:val="22"/>
  </w:num>
  <w:num w:numId="37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sDA2BEEzY0sTJR2l4NTi4sz8PJACw1oAvc2C1y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40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54C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57FC7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4C8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3AB"/>
    <w:rsid w:val="00407474"/>
    <w:rsid w:val="00407ED4"/>
    <w:rsid w:val="004128F0"/>
    <w:rsid w:val="00414D5B"/>
    <w:rsid w:val="004163AD"/>
    <w:rsid w:val="0041645A"/>
    <w:rsid w:val="004166BC"/>
    <w:rsid w:val="00417BB8"/>
    <w:rsid w:val="00420300"/>
    <w:rsid w:val="00421CC4"/>
    <w:rsid w:val="0042354D"/>
    <w:rsid w:val="004259A6"/>
    <w:rsid w:val="00425CCF"/>
    <w:rsid w:val="00430D80"/>
    <w:rsid w:val="004317B5"/>
    <w:rsid w:val="0043199D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20A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2AC2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1F2A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062"/>
    <w:rsid w:val="005E6829"/>
    <w:rsid w:val="005E6CFE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D7B2C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009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1A"/>
    <w:rsid w:val="007A4CEF"/>
    <w:rsid w:val="007A55A8"/>
    <w:rsid w:val="007B0537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33B9"/>
    <w:rsid w:val="008044FA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54F1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02D"/>
    <w:rsid w:val="008D125E"/>
    <w:rsid w:val="008D5308"/>
    <w:rsid w:val="008D55BF"/>
    <w:rsid w:val="008D61E0"/>
    <w:rsid w:val="008D6722"/>
    <w:rsid w:val="008D6E1D"/>
    <w:rsid w:val="008D7AB2"/>
    <w:rsid w:val="008E0259"/>
    <w:rsid w:val="008E1543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9D0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471C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957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5FB9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6353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3A5D"/>
    <w:rsid w:val="00B043A6"/>
    <w:rsid w:val="00B06A5E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59C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E39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0811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020F"/>
    <w:rsid w:val="00CC1FE9"/>
    <w:rsid w:val="00CC3B49"/>
    <w:rsid w:val="00CC3D04"/>
    <w:rsid w:val="00CC4AF7"/>
    <w:rsid w:val="00CC54E5"/>
    <w:rsid w:val="00CC6B96"/>
    <w:rsid w:val="00CC6F04"/>
    <w:rsid w:val="00CC7B94"/>
    <w:rsid w:val="00CD5D4D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957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2958"/>
    <w:rsid w:val="00DF3F4F"/>
    <w:rsid w:val="00DF707E"/>
    <w:rsid w:val="00DF70A1"/>
    <w:rsid w:val="00DF759D"/>
    <w:rsid w:val="00E003AF"/>
    <w:rsid w:val="00E00482"/>
    <w:rsid w:val="00E018C3"/>
    <w:rsid w:val="00E01C15"/>
    <w:rsid w:val="00E02373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079FE"/>
    <w:rsid w:val="00F121C4"/>
    <w:rsid w:val="00F13777"/>
    <w:rsid w:val="00F17235"/>
    <w:rsid w:val="00F20B40"/>
    <w:rsid w:val="00F2269A"/>
    <w:rsid w:val="00F22775"/>
    <w:rsid w:val="00F228A5"/>
    <w:rsid w:val="00F23EAA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5062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1A9E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32F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550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unhideWhenUsed/>
    <w:qFormat/>
    <w:rsid w:val="009C5F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22A6100-B592-4F3E-AA07-E0034FF4F9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740F6E-3E2B-4AC2-8DC8-5188B5200C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52117E-42CC-4744-B71E-D6A9ECFFA4F4}">
  <ds:schemaRefs>
    <ds:schemaRef ds:uri="02777ac0-bca4-49b9-b304-d2b7eff515d1"/>
    <ds:schemaRef ds:uri="http://schemas.microsoft.com/office/2006/documentManagement/types"/>
    <ds:schemaRef ds:uri="33c16299-9e76-4446-b84b-eefe81b91f72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D80EB99-7AFB-4343-A62B-9653B25E4C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llowing your school map</dc:title>
  <dc:subject/>
  <dc:creator>Vas Ratusau</dc:creator>
  <cp:keywords>Stage 6</cp:keywords>
  <dc:description/>
  <cp:lastModifiedBy>Vas Ratusau</cp:lastModifiedBy>
  <cp:revision>2</cp:revision>
  <dcterms:created xsi:type="dcterms:W3CDTF">2021-02-16T22:34:00Z</dcterms:created>
  <dcterms:modified xsi:type="dcterms:W3CDTF">2021-02-16T22:3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